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386D4" w14:textId="731844A1" w:rsidR="00443D2E" w:rsidRPr="00270E90" w:rsidRDefault="00800DF5" w:rsidP="00270E90">
      <w:pPr>
        <w:spacing w:line="276" w:lineRule="auto"/>
        <w:jc w:val="center"/>
        <w:rPr>
          <w:rFonts w:ascii="Segoe UI" w:hAnsi="Segoe UI" w:cs="Segoe UI"/>
          <w:b/>
          <w:bCs/>
          <w:color w:val="000000" w:themeColor="text1"/>
          <w:sz w:val="40"/>
          <w:szCs w:val="40"/>
        </w:rPr>
      </w:pPr>
      <w:r w:rsidRPr="00270E90">
        <w:rPr>
          <w:rFonts w:ascii="Segoe UI" w:hAnsi="Segoe UI" w:cs="Segoe UI"/>
          <w:b/>
          <w:bCs/>
          <w:color w:val="000000" w:themeColor="text1"/>
          <w:sz w:val="40"/>
          <w:szCs w:val="40"/>
        </w:rPr>
        <w:t>PARTY RENTAL CONTRAC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7937"/>
      </w:tblGrid>
      <w:tr w:rsidR="00E70C82" w:rsidRPr="00E70C82" w14:paraId="34564D4F" w14:textId="77777777" w:rsidTr="00270E90">
        <w:trPr>
          <w:trHeight w:val="720"/>
        </w:trPr>
        <w:tc>
          <w:tcPr>
            <w:tcW w:w="9350" w:type="dxa"/>
            <w:gridSpan w:val="2"/>
            <w:tcBorders>
              <w:bottom w:val="single" w:sz="4" w:space="0" w:color="D9D9D9" w:themeColor="background1" w:themeShade="D9"/>
            </w:tcBorders>
            <w:vAlign w:val="center"/>
          </w:tcPr>
          <w:p w14:paraId="7B061B68" w14:textId="07D7784A" w:rsidR="003E4D9E" w:rsidRPr="00E70C82" w:rsidRDefault="00C65331" w:rsidP="00270E90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Party Rental Company]"/>
                  </w:textInput>
                </w:ffData>
              </w:fldChar>
            </w:r>
            <w:bookmarkStart w:id="0" w:name="Text1"/>
            <w:r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Party Rental Company]</w:t>
            </w:r>
            <w:r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0"/>
          </w:p>
        </w:tc>
      </w:tr>
      <w:tr w:rsidR="00E70C82" w:rsidRPr="00E70C82" w14:paraId="42897E7D" w14:textId="77777777" w:rsidTr="00A8121E">
        <w:trPr>
          <w:trHeight w:val="431"/>
        </w:trPr>
        <w:tc>
          <w:tcPr>
            <w:tcW w:w="1413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DE09228" w14:textId="428E8416" w:rsidR="00907FC1" w:rsidRPr="00E70C82" w:rsidRDefault="00443D2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Address:</w:t>
            </w:r>
          </w:p>
        </w:tc>
        <w:tc>
          <w:tcPr>
            <w:tcW w:w="793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5B540D27" w14:textId="18813B19" w:rsidR="00907FC1" w:rsidRPr="00E70C82" w:rsidRDefault="003E4D9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Address]"/>
                  </w:textInput>
                </w:ffData>
              </w:fldCha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E70C82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Address]</w: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E70C82" w:rsidRPr="00E70C82" w14:paraId="229D575C" w14:textId="77777777" w:rsidTr="00A8121E">
        <w:trPr>
          <w:trHeight w:val="431"/>
        </w:trPr>
        <w:tc>
          <w:tcPr>
            <w:tcW w:w="1413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FC65BC6" w14:textId="0B5C8EF2" w:rsidR="00907FC1" w:rsidRPr="00E70C82" w:rsidRDefault="00443D2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City:</w:t>
            </w:r>
          </w:p>
        </w:tc>
        <w:tc>
          <w:tcPr>
            <w:tcW w:w="793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7BB9704" w14:textId="51B0B0EC" w:rsidR="00907FC1" w:rsidRPr="00E70C82" w:rsidRDefault="00223FE5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City, State ZIP Code]"/>
                  </w:textInput>
                </w:ffData>
              </w:fldCha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E70C82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City, State ZIP Code]</w: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E70C82" w:rsidRPr="00E70C82" w14:paraId="034D439B" w14:textId="77777777" w:rsidTr="00A8121E">
        <w:trPr>
          <w:trHeight w:val="431"/>
        </w:trPr>
        <w:tc>
          <w:tcPr>
            <w:tcW w:w="1413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092D3546" w14:textId="4EC36E7F" w:rsidR="00907FC1" w:rsidRPr="00E70C82" w:rsidRDefault="00443D2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Phone No:</w:t>
            </w:r>
          </w:p>
        </w:tc>
        <w:tc>
          <w:tcPr>
            <w:tcW w:w="793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6617188" w14:textId="3076D453" w:rsidR="00907FC1" w:rsidRPr="00E70C82" w:rsidRDefault="00223FE5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Phone Number]"/>
                  </w:textInput>
                </w:ffData>
              </w:fldCha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E70C82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Phone Number]</w: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E70C82" w:rsidRPr="00E70C82" w14:paraId="7A928742" w14:textId="77777777" w:rsidTr="00A8121E">
        <w:trPr>
          <w:trHeight w:val="431"/>
        </w:trPr>
        <w:tc>
          <w:tcPr>
            <w:tcW w:w="1413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46273294" w14:textId="3B61737E" w:rsidR="00907FC1" w:rsidRPr="00E70C82" w:rsidRDefault="00443D2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Email:</w:t>
            </w:r>
          </w:p>
        </w:tc>
        <w:tc>
          <w:tcPr>
            <w:tcW w:w="793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8CC241E" w14:textId="71740123" w:rsidR="00907FC1" w:rsidRPr="00E70C82" w:rsidRDefault="00223FE5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Email]"/>
                  </w:textInput>
                </w:ffData>
              </w:fldCha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E70C82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Email]</w: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E70C82" w:rsidRPr="00E70C82" w14:paraId="2B4AEB13" w14:textId="77777777" w:rsidTr="00A8121E">
        <w:trPr>
          <w:trHeight w:val="431"/>
        </w:trPr>
        <w:tc>
          <w:tcPr>
            <w:tcW w:w="1413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25BF28D" w14:textId="6B02CD2C" w:rsidR="00907FC1" w:rsidRPr="00E70C82" w:rsidRDefault="00443D2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t>Website:</w:t>
            </w:r>
          </w:p>
        </w:tc>
        <w:tc>
          <w:tcPr>
            <w:tcW w:w="7937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7C74E38F" w14:textId="38AFCC0E" w:rsidR="00907FC1" w:rsidRPr="00E70C82" w:rsidRDefault="00223FE5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Website]"/>
                  </w:textInput>
                </w:ffData>
              </w:fldCha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E70C82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Website]</w:t>
            </w:r>
            <w:r w:rsidRPr="00E70C82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</w:tbl>
    <w:p w14:paraId="6A9B396A" w14:textId="77777777" w:rsidR="00EC0D30" w:rsidRPr="00E70C82" w:rsidRDefault="00BC3C66" w:rsidP="00EC0D30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Parties:</w:t>
      </w:r>
    </w:p>
    <w:p w14:paraId="0B60C408" w14:textId="2061A931" w:rsidR="00BA244A" w:rsidRPr="00E70C82" w:rsidRDefault="00BA244A" w:rsidP="00EC0D30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is agreement is made between</w:t>
      </w:r>
      <w:r w:rsidR="002065B0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Party Rental Company Name]"/>
            </w:textInput>
          </w:ffData>
        </w:fldChar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E728D1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Party Rental Company Name]</w:t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(hereafter referred to as "Rental Company") and </w:t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Renter's Name]"/>
            </w:textInput>
          </w:ffData>
        </w:fldChar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E728D1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Renter's Name]</w:t>
      </w:r>
      <w:r w:rsidR="00E728D1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="00C7213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(here</w:t>
      </w:r>
      <w:r w:rsidR="00227F83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after referred to as "Renter") on this</w:t>
      </w:r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165E73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[Day]"/>
            </w:textInput>
          </w:ffData>
        </w:fldChar>
      </w:r>
      <w:bookmarkStart w:id="1" w:name="Text4"/>
      <w:r w:rsidR="00165E73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165E73">
        <w:rPr>
          <w:rFonts w:ascii="Segoe UI" w:hAnsi="Segoe UI" w:cs="Segoe UI"/>
          <w:color w:val="000000" w:themeColor="text1"/>
          <w:sz w:val="24"/>
          <w:szCs w:val="24"/>
        </w:rPr>
      </w:r>
      <w:r w:rsidR="00165E73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165E73">
        <w:rPr>
          <w:rFonts w:ascii="Segoe UI" w:hAnsi="Segoe UI" w:cs="Segoe UI"/>
          <w:noProof/>
          <w:color w:val="000000" w:themeColor="text1"/>
          <w:sz w:val="24"/>
          <w:szCs w:val="24"/>
        </w:rPr>
        <w:t>[Day]</w:t>
      </w:r>
      <w:r w:rsidR="00165E73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1"/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day of</w:t>
      </w:r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247144851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65E73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for the rental of party equipment and supplies.</w:t>
      </w:r>
    </w:p>
    <w:p w14:paraId="6A8D1FEB" w14:textId="3ECCE081" w:rsidR="00166EE5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Rental Period:</w:t>
      </w:r>
    </w:p>
    <w:p w14:paraId="56984FAB" w14:textId="4811BDCD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e rental period shall commence on</w:t>
      </w:r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-1930186475"/>
          <w:placeholder>
            <w:docPart w:val="4703486475384B158F48EB7A9D9A2C04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65E73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at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022664421"/>
          <w:placeholder>
            <w:docPart w:val="EE4DAD211B674A278FB2073A3A8AEBE5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65E73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and shall terminate on</w:t>
      </w:r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373730746"/>
          <w:placeholder>
            <w:docPart w:val="1FD38E20070E42A5B19328FC909427E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65E73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at</w:t>
      </w:r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 w:themeColor="text1"/>
            <w:sz w:val="24"/>
            <w:szCs w:val="24"/>
          </w:rPr>
          <w:id w:val="152265641"/>
          <w:placeholder>
            <w:docPart w:val="03B0A8A79A6044DC8D02E8CB0FD4EEBF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165E73">
            <w:rPr>
              <w:rFonts w:ascii="Segoe UI" w:hAnsi="Segoe UI" w:cs="Segoe UI"/>
              <w:color w:val="000000" w:themeColor="text1"/>
              <w:sz w:val="24"/>
              <w:szCs w:val="24"/>
            </w:rPr>
            <w:t>[Date]</w:t>
          </w:r>
        </w:sdtContent>
      </w:sdt>
      <w:r w:rsidR="00606F3B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.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Any additional rental time must be approved by the Rental Company and paid for in advance.</w:t>
      </w:r>
    </w:p>
    <w:p w14:paraId="2C3547B6" w14:textId="6AFFB70C" w:rsidR="00BA244A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Rental Equipment:</w:t>
      </w:r>
    </w:p>
    <w:p w14:paraId="6F8222FD" w14:textId="77777777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e Rental Company shall provide the following rental equipment and supplies to the Renter:</w:t>
      </w:r>
    </w:p>
    <w:p w14:paraId="50515AF3" w14:textId="2A30F143" w:rsidR="00063E70" w:rsidRPr="00E70C82" w:rsidRDefault="00063E70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b/>
          <w:bCs/>
          <w:color w:val="000000" w:themeColor="text1"/>
          <w:sz w:val="24"/>
          <w:szCs w:val="24"/>
        </w:rPr>
        <w:t>List of rental equipment</w:t>
      </w:r>
      <w:r w:rsidR="009B540F" w:rsidRPr="00E70C82">
        <w:rPr>
          <w:rFonts w:ascii="Segoe UI" w:hAnsi="Segoe UI" w:cs="Segoe UI"/>
          <w:b/>
          <w:bCs/>
          <w:color w:val="000000" w:themeColor="text1"/>
          <w:sz w:val="24"/>
          <w:szCs w:val="24"/>
        </w:rPr>
        <w:t>: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none" w:sz="0" w:space="0" w:color="auto"/>
          <w:bottom w:val="single" w:sz="4" w:space="0" w:color="D9D9D9" w:themeColor="background1" w:themeShade="D9"/>
          <w:right w:val="none" w:sz="0" w:space="0" w:color="auto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5038"/>
        <w:gridCol w:w="1375"/>
        <w:gridCol w:w="1988"/>
        <w:gridCol w:w="1679"/>
      </w:tblGrid>
      <w:tr w:rsidR="00E70C82" w:rsidRPr="00E70C82" w14:paraId="433BA56B" w14:textId="77777777" w:rsidTr="00A6227E">
        <w:trPr>
          <w:trHeight w:val="576"/>
        </w:trPr>
        <w:tc>
          <w:tcPr>
            <w:tcW w:w="2499" w:type="pct"/>
            <w:vAlign w:val="center"/>
          </w:tcPr>
          <w:p w14:paraId="7308D17D" w14:textId="02C40F0C" w:rsidR="009B540F" w:rsidRPr="00E70C82" w:rsidRDefault="009B540F" w:rsidP="00BC3C66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 xml:space="preserve">Equipment Description </w:t>
            </w:r>
          </w:p>
        </w:tc>
        <w:tc>
          <w:tcPr>
            <w:tcW w:w="682" w:type="pct"/>
            <w:vAlign w:val="center"/>
          </w:tcPr>
          <w:p w14:paraId="3459A3BE" w14:textId="1D422AEB" w:rsidR="009B540F" w:rsidRPr="00E70C82" w:rsidRDefault="009B540F" w:rsidP="00BC3C6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Quantity</w:t>
            </w:r>
          </w:p>
        </w:tc>
        <w:tc>
          <w:tcPr>
            <w:tcW w:w="986" w:type="pct"/>
            <w:vAlign w:val="center"/>
          </w:tcPr>
          <w:p w14:paraId="6DEB8943" w14:textId="0E7549B3" w:rsidR="009B540F" w:rsidRPr="00E70C82" w:rsidRDefault="009B540F" w:rsidP="00BC3C6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Price per unit</w:t>
            </w:r>
          </w:p>
        </w:tc>
        <w:tc>
          <w:tcPr>
            <w:tcW w:w="833" w:type="pct"/>
            <w:vAlign w:val="center"/>
          </w:tcPr>
          <w:p w14:paraId="7FFDB5FD" w14:textId="607F25B1" w:rsidR="009B540F" w:rsidRPr="00E70C82" w:rsidRDefault="009B540F" w:rsidP="00BC3C6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E70C82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ubtotal</w:t>
            </w:r>
          </w:p>
        </w:tc>
      </w:tr>
      <w:tr w:rsidR="00E70C82" w:rsidRPr="00E70C82" w14:paraId="203DA556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6245D31C" w14:textId="13399ABA" w:rsidR="00063E70" w:rsidRPr="00A6227E" w:rsidRDefault="007C0F4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bookmarkStart w:id="2" w:name="Text7"/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682" w:type="pct"/>
            <w:vAlign w:val="center"/>
          </w:tcPr>
          <w:p w14:paraId="2BC0BFD3" w14:textId="1A9017B3" w:rsidR="00063E70" w:rsidRPr="00A6227E" w:rsidRDefault="007C0F4E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bookmarkStart w:id="3" w:name="Text6"/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86" w:type="pct"/>
            <w:vAlign w:val="center"/>
          </w:tcPr>
          <w:p w14:paraId="1C8BD5A6" w14:textId="26FBC3C8" w:rsidR="00063E70" w:rsidRPr="00A6227E" w:rsidRDefault="006412AA" w:rsidP="00BC3C66">
            <w:pPr>
              <w:spacing w:line="276" w:lineRule="auto"/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bookmarkStart w:id="4" w:name="Text5"/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833" w:type="pct"/>
            <w:vAlign w:val="center"/>
          </w:tcPr>
          <w:p w14:paraId="3B900C89" w14:textId="3218B0FC" w:rsidR="00063E70" w:rsidRPr="00A6227E" w:rsidRDefault="006412AA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bookmarkStart w:id="5" w:name="Text8"/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5"/>
          </w:p>
        </w:tc>
      </w:tr>
      <w:tr w:rsidR="00A6227E" w:rsidRPr="00E70C82" w14:paraId="56A4CAA1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77FC853E" w14:textId="7D9B7A03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682" w:type="pct"/>
            <w:vAlign w:val="center"/>
          </w:tcPr>
          <w:p w14:paraId="2D9093C9" w14:textId="50A4B615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986" w:type="pct"/>
            <w:vAlign w:val="center"/>
          </w:tcPr>
          <w:p w14:paraId="1E824E07" w14:textId="59EA1A2B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vAlign w:val="center"/>
          </w:tcPr>
          <w:p w14:paraId="07F82B61" w14:textId="04FADBF6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A6227E" w:rsidRPr="00E70C82" w14:paraId="77A42AC0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0AFE6AA4" w14:textId="26D514E8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682" w:type="pct"/>
            <w:vAlign w:val="center"/>
          </w:tcPr>
          <w:p w14:paraId="5D4DDB7C" w14:textId="578FC605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986" w:type="pct"/>
            <w:vAlign w:val="center"/>
          </w:tcPr>
          <w:p w14:paraId="0EEA0FF2" w14:textId="41ACA16E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vAlign w:val="center"/>
          </w:tcPr>
          <w:p w14:paraId="44727FF8" w14:textId="16B9DD38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A6227E" w:rsidRPr="00E70C82" w14:paraId="304F9297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700909E6" w14:textId="7368622A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682" w:type="pct"/>
            <w:vAlign w:val="center"/>
          </w:tcPr>
          <w:p w14:paraId="25CDAA07" w14:textId="068AE7A3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986" w:type="pct"/>
            <w:vAlign w:val="center"/>
          </w:tcPr>
          <w:p w14:paraId="5E00908E" w14:textId="19E50DCB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vAlign w:val="center"/>
          </w:tcPr>
          <w:p w14:paraId="56B67266" w14:textId="034ED35B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A6227E" w:rsidRPr="00E70C82" w14:paraId="57C1D7CA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77B77508" w14:textId="020EFCCA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682" w:type="pct"/>
            <w:vAlign w:val="center"/>
          </w:tcPr>
          <w:p w14:paraId="5411AD5D" w14:textId="140483BD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986" w:type="pct"/>
            <w:vAlign w:val="center"/>
          </w:tcPr>
          <w:p w14:paraId="4534B38F" w14:textId="0C3EB689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vAlign w:val="center"/>
          </w:tcPr>
          <w:p w14:paraId="11D94893" w14:textId="5CED5F8E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A6227E" w:rsidRPr="00E70C82" w14:paraId="79478D26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4280368D" w14:textId="1977C4AA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682" w:type="pct"/>
            <w:vAlign w:val="center"/>
          </w:tcPr>
          <w:p w14:paraId="4BB994B7" w14:textId="22C07B9C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986" w:type="pct"/>
            <w:vAlign w:val="center"/>
          </w:tcPr>
          <w:p w14:paraId="298B13FD" w14:textId="4D52DEF2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vAlign w:val="center"/>
          </w:tcPr>
          <w:p w14:paraId="578A8CC7" w14:textId="7F3FCA7E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A6227E" w:rsidRPr="00E70C82" w14:paraId="4BB9C76A" w14:textId="77777777" w:rsidTr="00A6227E">
        <w:trPr>
          <w:trHeight w:val="432"/>
        </w:trPr>
        <w:tc>
          <w:tcPr>
            <w:tcW w:w="2499" w:type="pct"/>
            <w:vAlign w:val="center"/>
          </w:tcPr>
          <w:p w14:paraId="48FEE95C" w14:textId="4D484925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Description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682" w:type="pct"/>
            <w:vAlign w:val="center"/>
          </w:tcPr>
          <w:p w14:paraId="764B4051" w14:textId="692AF691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Quantity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Quantity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986" w:type="pct"/>
            <w:vAlign w:val="center"/>
          </w:tcPr>
          <w:p w14:paraId="3FEF51B8" w14:textId="3042089F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Per Uni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er Uni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vAlign w:val="center"/>
          </w:tcPr>
          <w:p w14:paraId="5B1EE811" w14:textId="70517D79" w:rsidR="00A6227E" w:rsidRPr="00E70C82" w:rsidRDefault="00A6227E" w:rsidP="00A6227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Amount]"/>
                  </w:textInput>
                </w:ffData>
              </w:fldCha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6227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Amount]</w:t>
            </w:r>
            <w:r w:rsidRPr="00A6227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3617165F" w14:textId="7601F602" w:rsidR="00AB5C96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lastRenderedPageBreak/>
        <w:t>Renal Fees and Payments:</w:t>
      </w:r>
    </w:p>
    <w:p w14:paraId="59E1FB70" w14:textId="3DD65BDA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The Renter shall pay the Rental Company the total rental fee of [Amount] for the rental of the above-listed equipment and supplies. A </w:t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mount]"/>
            </w:textInput>
          </w:ffData>
        </w:fldChar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482340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Amount]</w:t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="00600FBF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deposit is required to secure the rental, and the balance shall be paid in full </w:t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Number of days]"/>
            </w:textInput>
          </w:ffData>
        </w:fldChar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482340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Number of days]</w:t>
      </w:r>
      <w:r w:rsidR="00482340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="009768E8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days prior to the rental period.</w:t>
      </w:r>
    </w:p>
    <w:p w14:paraId="084F1DFC" w14:textId="5A19F42D" w:rsidR="00BA244A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Cancellation and Refund Policy:</w:t>
      </w:r>
    </w:p>
    <w:p w14:paraId="0EA4748D" w14:textId="0BE2A4BB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Any cancellations must be made in writing to the Rental Company. Cancellations made </w: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Number of days]"/>
            </w:textInput>
          </w:ffData>
        </w:fldChar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800DF5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Number of days]</w: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="009768E8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days or more before the rental period shall receive a full refund. Cancellations made less than</w:t>
      </w:r>
      <w:r w:rsidR="009768E8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Number of days]"/>
            </w:textInput>
          </w:ffData>
        </w:fldChar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800DF5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Number of days]</w: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days before the rental period shall forfeit the deposit.</w:t>
      </w:r>
    </w:p>
    <w:p w14:paraId="6EBB7312" w14:textId="1937CD2F" w:rsidR="00BA244A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Use of the Rental Equipment:</w:t>
      </w:r>
    </w:p>
    <w:p w14:paraId="27938D2C" w14:textId="63E7BC04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e Renter shall use the rental equipment in a safe and responsible manner and shall comply with all laws and regulations relating to the use of the equipment.</w:t>
      </w:r>
    </w:p>
    <w:p w14:paraId="60D7A79D" w14:textId="3C5D4B2E" w:rsidR="00BA244A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Insurance and Liability</w:t>
      </w:r>
      <w:r w:rsidR="00BA244A"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:</w:t>
      </w:r>
    </w:p>
    <w:p w14:paraId="0F642F5D" w14:textId="27203587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The Renter shall be liable for any damage to the rental equipment and shall hold the Rental Company harmless from </w:t>
      </w:r>
      <w:r w:rsidR="00800DF5" w:rsidRPr="00E70C82">
        <w:rPr>
          <w:rFonts w:ascii="Segoe UI" w:hAnsi="Segoe UI" w:cs="Segoe UI"/>
          <w:color w:val="000000" w:themeColor="text1"/>
          <w:sz w:val="24"/>
          <w:szCs w:val="24"/>
        </w:rPr>
        <w:t>all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claims arising from the use of the rental equipment.</w:t>
      </w:r>
    </w:p>
    <w:p w14:paraId="1179A94D" w14:textId="68E95CCD" w:rsidR="00BA244A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Maintenance and Repairs:</w:t>
      </w:r>
    </w:p>
    <w:p w14:paraId="2F5B8F65" w14:textId="2BCE259F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e Renter shall maintain the rental equipment in good condition during the rental period. Any repairs required due to damage caused by the Renter shall be paid for</w:t>
      </w:r>
      <w:r w:rsidR="00422681" w:rsidRPr="00E70C82">
        <w:rPr>
          <w:rFonts w:ascii="Segoe UI" w:hAnsi="Segoe UI" w:cs="Segoe UI"/>
          <w:color w:val="000000" w:themeColor="text1"/>
          <w:sz w:val="24"/>
          <w:szCs w:val="24"/>
        </w:rPr>
        <w:t>/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by the Renter.</w:t>
      </w:r>
    </w:p>
    <w:p w14:paraId="14358590" w14:textId="275A1E3E" w:rsidR="00BA244A" w:rsidRPr="00E70C82" w:rsidRDefault="00BC3C66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 xml:space="preserve">Indemnification </w:t>
      </w:r>
      <w:r w:rsidR="00BB1813"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a</w:t>
      </w: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nd Hold Harmless Clause:</w:t>
      </w:r>
    </w:p>
    <w:p w14:paraId="3BBF6FE8" w14:textId="2C956A12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e Renter shall indemnify and hold harmless the Rental Company from any and all claims, damages, or losses arising from the Renter's use of the rental equipment.</w:t>
      </w:r>
    </w:p>
    <w:p w14:paraId="2D33A5D0" w14:textId="09AAB760" w:rsidR="00BA244A" w:rsidRPr="00E70C82" w:rsidRDefault="00BB1813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Dispute Resolution:</w:t>
      </w:r>
    </w:p>
    <w:p w14:paraId="74726DA1" w14:textId="77777777" w:rsidR="00D37316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Any disputes arising from this agreement shall be resolved through arbitration in </w:t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City, State]"/>
            </w:textInput>
          </w:ffData>
        </w:fldChar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D37316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City, State]</w:t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="009768E8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>in accordance with the rules of the American Arbitration Association.</w:t>
      </w:r>
    </w:p>
    <w:p w14:paraId="052A7765" w14:textId="361F8303" w:rsidR="00BA244A" w:rsidRPr="00E70C82" w:rsidRDefault="00BB1813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t>Governing Law and the Entire Agreement:</w:t>
      </w:r>
    </w:p>
    <w:p w14:paraId="468E22A5" w14:textId="17F06668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This agreement shall be governed by the laws of the State of </w:t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State]"/>
            </w:textInput>
          </w:ffData>
        </w:fldChar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D37316" w:rsidRPr="00E70C82">
        <w:rPr>
          <w:rFonts w:ascii="Segoe UI" w:hAnsi="Segoe UI" w:cs="Segoe UI"/>
          <w:noProof/>
          <w:color w:val="000000" w:themeColor="text1"/>
          <w:sz w:val="24"/>
          <w:szCs w:val="24"/>
        </w:rPr>
        <w:t>[State]</w:t>
      </w:r>
      <w:r w:rsidR="00D37316" w:rsidRPr="00E70C82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r w:rsidR="009768E8"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422681" w:rsidRPr="00E70C82">
        <w:rPr>
          <w:rFonts w:ascii="Segoe UI" w:hAnsi="Segoe UI" w:cs="Segoe UI"/>
          <w:color w:val="000000" w:themeColor="text1"/>
          <w:sz w:val="24"/>
          <w:szCs w:val="24"/>
        </w:rPr>
        <w:t>and</w:t>
      </w:r>
      <w:r w:rsidRPr="00E70C82">
        <w:rPr>
          <w:rFonts w:ascii="Segoe UI" w:hAnsi="Segoe UI" w:cs="Segoe UI"/>
          <w:color w:val="000000" w:themeColor="text1"/>
          <w:sz w:val="24"/>
          <w:szCs w:val="24"/>
        </w:rPr>
        <w:t xml:space="preserve"> constitutes the entire agreement between the Rental Company and the Renter.</w:t>
      </w:r>
    </w:p>
    <w:p w14:paraId="20E2A18A" w14:textId="1D641886" w:rsidR="00BA244A" w:rsidRPr="00E70C82" w:rsidRDefault="00BB1813" w:rsidP="00BC3C66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E70C82">
        <w:rPr>
          <w:rFonts w:ascii="Segoe UI" w:hAnsi="Segoe UI" w:cs="Segoe UI"/>
          <w:b/>
          <w:bCs/>
          <w:color w:val="000000" w:themeColor="text1"/>
          <w:sz w:val="28"/>
          <w:szCs w:val="28"/>
        </w:rPr>
        <w:lastRenderedPageBreak/>
        <w:t>Signatures and the Effective Date:</w:t>
      </w:r>
    </w:p>
    <w:p w14:paraId="654A24B9" w14:textId="77777777" w:rsidR="00BA244A" w:rsidRPr="00E70C82" w:rsidRDefault="00BA244A" w:rsidP="00BC3C66">
      <w:pPr>
        <w:spacing w:line="276" w:lineRule="auto"/>
        <w:jc w:val="both"/>
        <w:rPr>
          <w:rFonts w:ascii="Segoe UI" w:hAnsi="Segoe UI" w:cs="Segoe UI"/>
          <w:color w:val="000000" w:themeColor="text1"/>
          <w:sz w:val="24"/>
          <w:szCs w:val="24"/>
        </w:rPr>
      </w:pPr>
      <w:r w:rsidRPr="00E70C82">
        <w:rPr>
          <w:rFonts w:ascii="Segoe UI" w:hAnsi="Segoe UI" w:cs="Segoe UI"/>
          <w:color w:val="000000" w:themeColor="text1"/>
          <w:sz w:val="24"/>
          <w:szCs w:val="24"/>
        </w:rPr>
        <w:t>The parties have executed this agreement on the date and year first above written.</w:t>
      </w:r>
    </w:p>
    <w:p w14:paraId="207EF0FB" w14:textId="36F29B4E" w:rsidR="00BA244A" w:rsidRPr="00165E73" w:rsidRDefault="00BA244A" w:rsidP="00BC3C66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65E73">
        <w:rPr>
          <w:rFonts w:ascii="Segoe UI" w:hAnsi="Segoe UI" w:cs="Segoe UI"/>
          <w:b/>
          <w:bCs/>
          <w:color w:val="000000" w:themeColor="text1"/>
          <w:sz w:val="24"/>
          <w:szCs w:val="24"/>
        </w:rPr>
        <w:t>Party Rental Company</w:t>
      </w:r>
      <w:r w:rsidR="00E70C82" w:rsidRPr="00165E73">
        <w:rPr>
          <w:rFonts w:ascii="Segoe UI" w:hAnsi="Segoe UI" w:cs="Segoe UI"/>
          <w:b/>
          <w:bCs/>
          <w:color w:val="000000" w:themeColor="text1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"/>
        <w:gridCol w:w="2551"/>
        <w:gridCol w:w="426"/>
        <w:gridCol w:w="3412"/>
      </w:tblGrid>
      <w:tr w:rsidR="00F37B2D" w:rsidRPr="00F37B2D" w14:paraId="17ACED12" w14:textId="77777777" w:rsidTr="00165E73">
        <w:trPr>
          <w:trHeight w:val="720"/>
        </w:trPr>
        <w:tc>
          <w:tcPr>
            <w:tcW w:w="3256" w:type="dxa"/>
            <w:tcBorders>
              <w:bottom w:val="single" w:sz="4" w:space="0" w:color="auto"/>
            </w:tcBorders>
            <w:vAlign w:val="bottom"/>
          </w:tcPr>
          <w:p w14:paraId="7A21BC33" w14:textId="202A485D" w:rsidR="00F37B2D" w:rsidRPr="00165E73" w:rsidRDefault="00F37B2D" w:rsidP="005D7FAB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bookmarkStart w:id="6" w:name="Text2"/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165E73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Name]</w: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425" w:type="dxa"/>
            <w:vMerge w:val="restart"/>
          </w:tcPr>
          <w:p w14:paraId="7B3DE0C4" w14:textId="77777777" w:rsidR="00F37B2D" w:rsidRPr="00165E73" w:rsidRDefault="00F37B2D" w:rsidP="00BC3C66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bottom"/>
          </w:tcPr>
          <w:p w14:paraId="0FE4C34E" w14:textId="64A0A71C" w:rsidR="00F37B2D" w:rsidRPr="00165E73" w:rsidRDefault="00165E73" w:rsidP="00F23FD7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371592867"/>
                <w:placeholder>
                  <w:docPart w:val="E462CFD01AA543A0949DF9F6330305D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65E73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  <w:tc>
          <w:tcPr>
            <w:tcW w:w="426" w:type="dxa"/>
            <w:vMerge w:val="restart"/>
            <w:vAlign w:val="bottom"/>
          </w:tcPr>
          <w:p w14:paraId="562543CD" w14:textId="77777777" w:rsidR="00F37B2D" w:rsidRPr="00165E73" w:rsidRDefault="00F37B2D" w:rsidP="00F23FD7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6EA6FFB6" w14:textId="2BD717F1" w:rsidR="00F37B2D" w:rsidRPr="00165E73" w:rsidRDefault="00F37B2D" w:rsidP="00F23FD7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165E73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F37B2D" w:rsidRPr="00F37B2D" w14:paraId="5B563BE2" w14:textId="77777777" w:rsidTr="0001204B">
        <w:tc>
          <w:tcPr>
            <w:tcW w:w="3256" w:type="dxa"/>
            <w:tcBorders>
              <w:top w:val="single" w:sz="4" w:space="0" w:color="auto"/>
            </w:tcBorders>
            <w:vAlign w:val="center"/>
          </w:tcPr>
          <w:p w14:paraId="600F7A11" w14:textId="4DE8166F" w:rsidR="00F37B2D" w:rsidRPr="00165E73" w:rsidRDefault="00F37B2D" w:rsidP="005D7FAB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425" w:type="dxa"/>
            <w:vMerge/>
          </w:tcPr>
          <w:p w14:paraId="4CCAD6A9" w14:textId="77777777" w:rsidR="00F37B2D" w:rsidRPr="00165E73" w:rsidRDefault="00F37B2D" w:rsidP="00BC3C66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1C99EE3C" w14:textId="0DA3A2B1" w:rsidR="00F37B2D" w:rsidRPr="00165E73" w:rsidRDefault="00F37B2D" w:rsidP="00F23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426" w:type="dxa"/>
            <w:vMerge/>
          </w:tcPr>
          <w:p w14:paraId="5855294B" w14:textId="77777777" w:rsidR="00F37B2D" w:rsidRPr="00165E73" w:rsidRDefault="00F37B2D" w:rsidP="00BC3C66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412" w:type="dxa"/>
            <w:tcBorders>
              <w:top w:val="single" w:sz="4" w:space="0" w:color="auto"/>
            </w:tcBorders>
            <w:vAlign w:val="center"/>
          </w:tcPr>
          <w:p w14:paraId="561E169C" w14:textId="3EAFBD5F" w:rsidR="00F37B2D" w:rsidRPr="00165E73" w:rsidRDefault="00F37B2D" w:rsidP="00F23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ignature</w:t>
            </w:r>
          </w:p>
        </w:tc>
      </w:tr>
    </w:tbl>
    <w:p w14:paraId="3F33248D" w14:textId="1A5D0870" w:rsidR="00BA244A" w:rsidRPr="00165E73" w:rsidRDefault="00BA244A" w:rsidP="0001204B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65E73">
        <w:rPr>
          <w:rFonts w:ascii="Segoe UI" w:hAnsi="Segoe UI" w:cs="Segoe UI"/>
          <w:b/>
          <w:bCs/>
          <w:color w:val="000000" w:themeColor="text1"/>
          <w:sz w:val="24"/>
          <w:szCs w:val="24"/>
        </w:rPr>
        <w:t>Authorized Company Representative</w:t>
      </w:r>
      <w:r w:rsidR="0001204B" w:rsidRPr="00165E73">
        <w:rPr>
          <w:rFonts w:ascii="Segoe UI" w:hAnsi="Segoe UI" w:cs="Segoe UI"/>
          <w:b/>
          <w:bCs/>
          <w:color w:val="000000" w:themeColor="text1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"/>
        <w:gridCol w:w="2551"/>
        <w:gridCol w:w="426"/>
        <w:gridCol w:w="3412"/>
      </w:tblGrid>
      <w:tr w:rsidR="00F0242E" w:rsidRPr="00F37B2D" w14:paraId="77CFD47A" w14:textId="77777777" w:rsidTr="00165E73">
        <w:trPr>
          <w:trHeight w:val="720"/>
        </w:trPr>
        <w:tc>
          <w:tcPr>
            <w:tcW w:w="3256" w:type="dxa"/>
            <w:tcBorders>
              <w:bottom w:val="single" w:sz="4" w:space="0" w:color="auto"/>
            </w:tcBorders>
            <w:vAlign w:val="bottom"/>
          </w:tcPr>
          <w:p w14:paraId="6D3C0445" w14:textId="77777777" w:rsidR="00F0242E" w:rsidRPr="00165E73" w:rsidRDefault="00F0242E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165E73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Name]</w: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  <w:vMerge w:val="restart"/>
          </w:tcPr>
          <w:p w14:paraId="327CC0DB" w14:textId="77777777" w:rsidR="00F0242E" w:rsidRPr="00165E73" w:rsidRDefault="00F0242E" w:rsidP="00C32B1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bottom"/>
          </w:tcPr>
          <w:p w14:paraId="76FF59B6" w14:textId="7CAD4CB2" w:rsidR="00F0242E" w:rsidRPr="00165E73" w:rsidRDefault="00165E73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1556275862"/>
                <w:placeholder>
                  <w:docPart w:val="8DD86119686F4D85A3D5F481496468AC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65E73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  <w:tc>
          <w:tcPr>
            <w:tcW w:w="426" w:type="dxa"/>
            <w:vMerge w:val="restart"/>
            <w:vAlign w:val="bottom"/>
          </w:tcPr>
          <w:p w14:paraId="3D21983F" w14:textId="77777777" w:rsidR="00F0242E" w:rsidRPr="00165E73" w:rsidRDefault="00F0242E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4CDA8FEA" w14:textId="77777777" w:rsidR="00F0242E" w:rsidRPr="00165E73" w:rsidRDefault="00F0242E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165E73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F0242E" w:rsidRPr="00F37B2D" w14:paraId="61E856B3" w14:textId="77777777" w:rsidTr="00C32B1E">
        <w:tc>
          <w:tcPr>
            <w:tcW w:w="3256" w:type="dxa"/>
            <w:tcBorders>
              <w:top w:val="single" w:sz="4" w:space="0" w:color="auto"/>
            </w:tcBorders>
            <w:vAlign w:val="center"/>
          </w:tcPr>
          <w:p w14:paraId="7B174FAB" w14:textId="77777777" w:rsidR="00F0242E" w:rsidRPr="00165E73" w:rsidRDefault="00F0242E" w:rsidP="00C32B1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425" w:type="dxa"/>
            <w:vMerge/>
          </w:tcPr>
          <w:p w14:paraId="48583CFF" w14:textId="77777777" w:rsidR="00F0242E" w:rsidRPr="00165E73" w:rsidRDefault="00F0242E" w:rsidP="00C32B1E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7C28CF6F" w14:textId="77777777" w:rsidR="00F0242E" w:rsidRPr="00165E73" w:rsidRDefault="00F0242E" w:rsidP="00C32B1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426" w:type="dxa"/>
            <w:vMerge/>
          </w:tcPr>
          <w:p w14:paraId="44AADC7F" w14:textId="77777777" w:rsidR="00F0242E" w:rsidRPr="00165E73" w:rsidRDefault="00F0242E" w:rsidP="00C32B1E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412" w:type="dxa"/>
            <w:tcBorders>
              <w:top w:val="single" w:sz="4" w:space="0" w:color="auto"/>
            </w:tcBorders>
            <w:vAlign w:val="center"/>
          </w:tcPr>
          <w:p w14:paraId="69D9C1AF" w14:textId="77777777" w:rsidR="00F0242E" w:rsidRPr="00165E73" w:rsidRDefault="00F0242E" w:rsidP="00C32B1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ignature</w:t>
            </w:r>
          </w:p>
        </w:tc>
      </w:tr>
    </w:tbl>
    <w:p w14:paraId="5CC3B525" w14:textId="65EFC907" w:rsidR="00BA244A" w:rsidRPr="00165E73" w:rsidRDefault="00BA244A" w:rsidP="00F024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165E73">
        <w:rPr>
          <w:rFonts w:ascii="Segoe UI" w:hAnsi="Segoe UI" w:cs="Segoe UI"/>
          <w:b/>
          <w:bCs/>
          <w:color w:val="000000" w:themeColor="text1"/>
          <w:sz w:val="24"/>
          <w:szCs w:val="24"/>
        </w:rPr>
        <w:t>Renter's</w:t>
      </w:r>
      <w:r w:rsidR="00F0242E" w:rsidRPr="00165E73">
        <w:rPr>
          <w:rFonts w:ascii="Segoe UI" w:hAnsi="Segoe UI" w:cs="Segoe UI"/>
          <w:b/>
          <w:bCs/>
          <w:color w:val="000000" w:themeColor="text1"/>
          <w:sz w:val="24"/>
          <w:szCs w:val="24"/>
        </w:rPr>
        <w:t xml:space="preserve"> Party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425"/>
        <w:gridCol w:w="2551"/>
        <w:gridCol w:w="426"/>
        <w:gridCol w:w="3412"/>
      </w:tblGrid>
      <w:tr w:rsidR="00000029" w:rsidRPr="00F37B2D" w14:paraId="33EB7A8E" w14:textId="77777777" w:rsidTr="00165E73">
        <w:trPr>
          <w:trHeight w:val="720"/>
        </w:trPr>
        <w:tc>
          <w:tcPr>
            <w:tcW w:w="3256" w:type="dxa"/>
            <w:tcBorders>
              <w:bottom w:val="single" w:sz="4" w:space="0" w:color="auto"/>
            </w:tcBorders>
            <w:vAlign w:val="bottom"/>
          </w:tcPr>
          <w:p w14:paraId="1A28DA09" w14:textId="77777777" w:rsidR="00000029" w:rsidRPr="00165E73" w:rsidRDefault="00000029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165E73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Name]</w: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425" w:type="dxa"/>
            <w:vMerge w:val="restart"/>
          </w:tcPr>
          <w:p w14:paraId="2C414916" w14:textId="77777777" w:rsidR="00000029" w:rsidRPr="00165E73" w:rsidRDefault="00000029" w:rsidP="00C32B1E">
            <w:pPr>
              <w:spacing w:line="276" w:lineRule="auto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bottom"/>
          </w:tcPr>
          <w:p w14:paraId="5F9DA536" w14:textId="0DA6B599" w:rsidR="00000029" w:rsidRPr="00165E73" w:rsidRDefault="00165E73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-1562164003"/>
                <w:placeholder>
                  <w:docPart w:val="390385B2253D4979B11C12F6BF5D6149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65E73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  <w:tc>
          <w:tcPr>
            <w:tcW w:w="426" w:type="dxa"/>
            <w:vMerge w:val="restart"/>
            <w:vAlign w:val="bottom"/>
          </w:tcPr>
          <w:p w14:paraId="3DD7E8C0" w14:textId="77777777" w:rsidR="00000029" w:rsidRPr="00165E73" w:rsidRDefault="00000029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1F08E951" w14:textId="77777777" w:rsidR="00000029" w:rsidRPr="00165E73" w:rsidRDefault="00000029" w:rsidP="00C32B1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165E73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165E73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000029" w:rsidRPr="00165E73" w14:paraId="61579F3A" w14:textId="77777777" w:rsidTr="00C32B1E">
        <w:tc>
          <w:tcPr>
            <w:tcW w:w="3256" w:type="dxa"/>
            <w:tcBorders>
              <w:top w:val="single" w:sz="4" w:space="0" w:color="auto"/>
            </w:tcBorders>
            <w:vAlign w:val="center"/>
          </w:tcPr>
          <w:p w14:paraId="6BC960EA" w14:textId="77777777" w:rsidR="00000029" w:rsidRPr="00165E73" w:rsidRDefault="00000029" w:rsidP="00C32B1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425" w:type="dxa"/>
            <w:vMerge/>
          </w:tcPr>
          <w:p w14:paraId="2797EE37" w14:textId="77777777" w:rsidR="00000029" w:rsidRPr="00165E73" w:rsidRDefault="00000029" w:rsidP="00C32B1E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0A9A7B8A" w14:textId="77777777" w:rsidR="00000029" w:rsidRPr="00165E73" w:rsidRDefault="00000029" w:rsidP="00C32B1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426" w:type="dxa"/>
            <w:vMerge/>
          </w:tcPr>
          <w:p w14:paraId="63822284" w14:textId="77777777" w:rsidR="00000029" w:rsidRPr="00165E73" w:rsidRDefault="00000029" w:rsidP="00C32B1E">
            <w:pPr>
              <w:spacing w:line="276" w:lineRule="auto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412" w:type="dxa"/>
            <w:tcBorders>
              <w:top w:val="single" w:sz="4" w:space="0" w:color="auto"/>
            </w:tcBorders>
            <w:vAlign w:val="center"/>
          </w:tcPr>
          <w:p w14:paraId="12730370" w14:textId="77777777" w:rsidR="00000029" w:rsidRPr="00165E73" w:rsidRDefault="00000029" w:rsidP="00C32B1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165E7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ignature</w:t>
            </w:r>
          </w:p>
        </w:tc>
      </w:tr>
    </w:tbl>
    <w:p w14:paraId="0D5B8285" w14:textId="48A79333" w:rsidR="00BA244A" w:rsidRPr="00165E73" w:rsidRDefault="00BA244A" w:rsidP="00BC3C66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</w:p>
    <w:sectPr w:rsidR="00BA244A" w:rsidRPr="00165E73" w:rsidSect="00165E73">
      <w:footerReference w:type="default" r:id="rId7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5B382" w14:textId="77777777" w:rsidR="004B33AE" w:rsidRDefault="004B33AE" w:rsidP="00EC0D30">
      <w:pPr>
        <w:spacing w:after="0" w:line="240" w:lineRule="auto"/>
      </w:pPr>
      <w:r>
        <w:separator/>
      </w:r>
    </w:p>
  </w:endnote>
  <w:endnote w:type="continuationSeparator" w:id="0">
    <w:p w14:paraId="45465DF7" w14:textId="77777777" w:rsidR="004B33AE" w:rsidRDefault="004B33AE" w:rsidP="00EC0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FCD32" w14:textId="1FE958E4" w:rsidR="00EC0D30" w:rsidRPr="00165E73" w:rsidRDefault="00242312" w:rsidP="00165E73">
    <w:pPr>
      <w:pStyle w:val="Footer"/>
      <w:jc w:val="right"/>
      <w:rPr>
        <w:b/>
        <w:bCs/>
      </w:rPr>
    </w:pPr>
    <w:r w:rsidRPr="00165E73">
      <w:rPr>
        <w:rFonts w:ascii="Verdana" w:hAnsi="Verdana"/>
        <w:b/>
        <w:bCs/>
        <w:noProof/>
        <w:color w:val="000000" w:themeColor="text1"/>
      </w:rPr>
      <w:drawing>
        <wp:anchor distT="0" distB="0" distL="114300" distR="114300" simplePos="0" relativeHeight="251659264" behindDoc="1" locked="0" layoutInCell="1" allowOverlap="1" wp14:anchorId="4EEC632F" wp14:editId="5DA5EF2B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049618" cy="360000"/>
          <wp:effectExtent l="0" t="0" r="0" b="2540"/>
          <wp:wrapNone/>
          <wp:docPr id="2103192811" name="Graphic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3192811" name="Graphic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618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78AA" w:rsidRPr="00165E73">
      <w:rPr>
        <w:rFonts w:ascii="Segoe UI" w:hAnsi="Segoe UI" w:cs="Segoe UI"/>
        <w:b/>
        <w:bCs/>
        <w:color w:val="000000" w:themeColor="text1"/>
        <w:sz w:val="20"/>
        <w:szCs w:val="20"/>
      </w:rPr>
      <w:t xml:space="preserve">pg. </w:t>
    </w:r>
    <w:r w:rsidR="00A878AA" w:rsidRPr="00165E73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begin"/>
    </w:r>
    <w:r w:rsidR="00A878AA" w:rsidRPr="00165E73">
      <w:rPr>
        <w:rFonts w:ascii="Segoe UI" w:hAnsi="Segoe UI" w:cs="Segoe UI"/>
        <w:b/>
        <w:bCs/>
        <w:color w:val="000000" w:themeColor="text1"/>
        <w:sz w:val="20"/>
        <w:szCs w:val="20"/>
      </w:rPr>
      <w:instrText xml:space="preserve"> PAGE  \* Arabic </w:instrText>
    </w:r>
    <w:r w:rsidR="00A878AA" w:rsidRPr="00165E73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separate"/>
    </w:r>
    <w:r w:rsidR="00A878AA" w:rsidRPr="00165E73">
      <w:rPr>
        <w:rFonts w:ascii="Segoe UI" w:hAnsi="Segoe UI" w:cs="Segoe UI"/>
        <w:b/>
        <w:bCs/>
        <w:noProof/>
        <w:color w:val="000000" w:themeColor="text1"/>
        <w:sz w:val="20"/>
        <w:szCs w:val="20"/>
      </w:rPr>
      <w:t>1</w:t>
    </w:r>
    <w:r w:rsidR="00A878AA" w:rsidRPr="00165E73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A402A" w14:textId="77777777" w:rsidR="004B33AE" w:rsidRDefault="004B33AE" w:rsidP="00EC0D30">
      <w:pPr>
        <w:spacing w:after="0" w:line="240" w:lineRule="auto"/>
      </w:pPr>
      <w:r>
        <w:separator/>
      </w:r>
    </w:p>
  </w:footnote>
  <w:footnote w:type="continuationSeparator" w:id="0">
    <w:p w14:paraId="7C719F17" w14:textId="77777777" w:rsidR="004B33AE" w:rsidRDefault="004B33AE" w:rsidP="00EC0D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4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2"/>
  </w:num>
  <w:num w:numId="2" w16cid:durableId="808401580">
    <w:abstractNumId w:val="15"/>
  </w:num>
  <w:num w:numId="3" w16cid:durableId="1143697784">
    <w:abstractNumId w:val="11"/>
  </w:num>
  <w:num w:numId="4" w16cid:durableId="1424454063">
    <w:abstractNumId w:val="16"/>
  </w:num>
  <w:num w:numId="5" w16cid:durableId="1940597150">
    <w:abstractNumId w:val="9"/>
  </w:num>
  <w:num w:numId="6" w16cid:durableId="1148982764">
    <w:abstractNumId w:val="1"/>
  </w:num>
  <w:num w:numId="7" w16cid:durableId="526258332">
    <w:abstractNumId w:val="6"/>
  </w:num>
  <w:num w:numId="8" w16cid:durableId="1741639833">
    <w:abstractNumId w:val="0"/>
  </w:num>
  <w:num w:numId="9" w16cid:durableId="266549198">
    <w:abstractNumId w:val="3"/>
  </w:num>
  <w:num w:numId="10" w16cid:durableId="1531600208">
    <w:abstractNumId w:val="14"/>
  </w:num>
  <w:num w:numId="11" w16cid:durableId="1606157843">
    <w:abstractNumId w:val="19"/>
  </w:num>
  <w:num w:numId="12" w16cid:durableId="249121741">
    <w:abstractNumId w:val="5"/>
  </w:num>
  <w:num w:numId="13" w16cid:durableId="2121024599">
    <w:abstractNumId w:val="12"/>
  </w:num>
  <w:num w:numId="14" w16cid:durableId="642581094">
    <w:abstractNumId w:val="8"/>
  </w:num>
  <w:num w:numId="15" w16cid:durableId="1211191147">
    <w:abstractNumId w:val="17"/>
  </w:num>
  <w:num w:numId="16" w16cid:durableId="1193500182">
    <w:abstractNumId w:val="18"/>
  </w:num>
  <w:num w:numId="17" w16cid:durableId="754205698">
    <w:abstractNumId w:val="13"/>
  </w:num>
  <w:num w:numId="18" w16cid:durableId="810287798">
    <w:abstractNumId w:val="4"/>
  </w:num>
  <w:num w:numId="19" w16cid:durableId="65811890">
    <w:abstractNumId w:val="10"/>
  </w:num>
  <w:num w:numId="20" w16cid:durableId="181694612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zA0tjQ0t7AwMTRX0lEKTi0uzszPAykwrAUANMpgPSwAAAA="/>
  </w:docVars>
  <w:rsids>
    <w:rsidRoot w:val="00BA244A"/>
    <w:rsid w:val="00000029"/>
    <w:rsid w:val="0001204B"/>
    <w:rsid w:val="0001660D"/>
    <w:rsid w:val="00017C9E"/>
    <w:rsid w:val="00020B1B"/>
    <w:rsid w:val="00023CA2"/>
    <w:rsid w:val="000515BD"/>
    <w:rsid w:val="00051EF4"/>
    <w:rsid w:val="00063E70"/>
    <w:rsid w:val="00090385"/>
    <w:rsid w:val="00090CC6"/>
    <w:rsid w:val="000923FF"/>
    <w:rsid w:val="000B1707"/>
    <w:rsid w:val="000B5621"/>
    <w:rsid w:val="000B65E3"/>
    <w:rsid w:val="000C0173"/>
    <w:rsid w:val="000C24DC"/>
    <w:rsid w:val="000D5BBC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5E73"/>
    <w:rsid w:val="001661C2"/>
    <w:rsid w:val="00166EE5"/>
    <w:rsid w:val="00170509"/>
    <w:rsid w:val="00172459"/>
    <w:rsid w:val="001731F7"/>
    <w:rsid w:val="001835ED"/>
    <w:rsid w:val="001968EF"/>
    <w:rsid w:val="001A3F22"/>
    <w:rsid w:val="001A763E"/>
    <w:rsid w:val="001A7B54"/>
    <w:rsid w:val="001B1B4B"/>
    <w:rsid w:val="001B747F"/>
    <w:rsid w:val="001C6F73"/>
    <w:rsid w:val="001D1FC9"/>
    <w:rsid w:val="001D62EC"/>
    <w:rsid w:val="001F7A6A"/>
    <w:rsid w:val="00200C1B"/>
    <w:rsid w:val="002065B0"/>
    <w:rsid w:val="0021390F"/>
    <w:rsid w:val="00223FE5"/>
    <w:rsid w:val="00227F83"/>
    <w:rsid w:val="00242312"/>
    <w:rsid w:val="0024515F"/>
    <w:rsid w:val="0024610E"/>
    <w:rsid w:val="00264B76"/>
    <w:rsid w:val="00270E90"/>
    <w:rsid w:val="002A035E"/>
    <w:rsid w:val="002B6FF8"/>
    <w:rsid w:val="002C0834"/>
    <w:rsid w:val="002C1BF7"/>
    <w:rsid w:val="002C27A7"/>
    <w:rsid w:val="002D0237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A6B11"/>
    <w:rsid w:val="003C054E"/>
    <w:rsid w:val="003C1A6B"/>
    <w:rsid w:val="003D2F26"/>
    <w:rsid w:val="003D753C"/>
    <w:rsid w:val="003E0AC8"/>
    <w:rsid w:val="003E4D9E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22681"/>
    <w:rsid w:val="004363C7"/>
    <w:rsid w:val="00443D2E"/>
    <w:rsid w:val="00454972"/>
    <w:rsid w:val="00464575"/>
    <w:rsid w:val="00471834"/>
    <w:rsid w:val="00474456"/>
    <w:rsid w:val="00474D74"/>
    <w:rsid w:val="004822C0"/>
    <w:rsid w:val="00482340"/>
    <w:rsid w:val="004916D4"/>
    <w:rsid w:val="00494CEA"/>
    <w:rsid w:val="00494FAF"/>
    <w:rsid w:val="00497DF4"/>
    <w:rsid w:val="004A1FAD"/>
    <w:rsid w:val="004A31BA"/>
    <w:rsid w:val="004A6E2E"/>
    <w:rsid w:val="004B161E"/>
    <w:rsid w:val="004B33AE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F362A"/>
    <w:rsid w:val="00505469"/>
    <w:rsid w:val="005073B3"/>
    <w:rsid w:val="00507800"/>
    <w:rsid w:val="00524344"/>
    <w:rsid w:val="00524F60"/>
    <w:rsid w:val="005634DA"/>
    <w:rsid w:val="0056540E"/>
    <w:rsid w:val="005A022E"/>
    <w:rsid w:val="005B14BA"/>
    <w:rsid w:val="005B39F6"/>
    <w:rsid w:val="005B43F7"/>
    <w:rsid w:val="005C21E4"/>
    <w:rsid w:val="005C4E92"/>
    <w:rsid w:val="005D7FAB"/>
    <w:rsid w:val="005E472A"/>
    <w:rsid w:val="005F3696"/>
    <w:rsid w:val="005F39C5"/>
    <w:rsid w:val="005F3CA8"/>
    <w:rsid w:val="005F70FC"/>
    <w:rsid w:val="00600FBF"/>
    <w:rsid w:val="00602F1A"/>
    <w:rsid w:val="00606F3B"/>
    <w:rsid w:val="00612FA5"/>
    <w:rsid w:val="00615F73"/>
    <w:rsid w:val="00617362"/>
    <w:rsid w:val="00620B7E"/>
    <w:rsid w:val="00622FBB"/>
    <w:rsid w:val="0063547A"/>
    <w:rsid w:val="006363B1"/>
    <w:rsid w:val="006412AA"/>
    <w:rsid w:val="00644D49"/>
    <w:rsid w:val="00645196"/>
    <w:rsid w:val="00667FA7"/>
    <w:rsid w:val="0067144F"/>
    <w:rsid w:val="006807A0"/>
    <w:rsid w:val="006813B9"/>
    <w:rsid w:val="006949E1"/>
    <w:rsid w:val="006A3AFA"/>
    <w:rsid w:val="006A416B"/>
    <w:rsid w:val="006B63DD"/>
    <w:rsid w:val="006C0410"/>
    <w:rsid w:val="006C076A"/>
    <w:rsid w:val="006C733B"/>
    <w:rsid w:val="006D304C"/>
    <w:rsid w:val="006E5533"/>
    <w:rsid w:val="006F0D2B"/>
    <w:rsid w:val="006F7E41"/>
    <w:rsid w:val="00717A96"/>
    <w:rsid w:val="00722EE6"/>
    <w:rsid w:val="00727E72"/>
    <w:rsid w:val="00744293"/>
    <w:rsid w:val="007550C1"/>
    <w:rsid w:val="007563F6"/>
    <w:rsid w:val="00762C0E"/>
    <w:rsid w:val="00775B43"/>
    <w:rsid w:val="00777694"/>
    <w:rsid w:val="007825BE"/>
    <w:rsid w:val="0078274D"/>
    <w:rsid w:val="00784A81"/>
    <w:rsid w:val="00794095"/>
    <w:rsid w:val="00794698"/>
    <w:rsid w:val="007960C6"/>
    <w:rsid w:val="007963CC"/>
    <w:rsid w:val="007B1AD9"/>
    <w:rsid w:val="007C0F4E"/>
    <w:rsid w:val="007C12FC"/>
    <w:rsid w:val="007D6AD2"/>
    <w:rsid w:val="007E0EE9"/>
    <w:rsid w:val="007E158B"/>
    <w:rsid w:val="007E2DAB"/>
    <w:rsid w:val="007F74AD"/>
    <w:rsid w:val="00800DF5"/>
    <w:rsid w:val="00801B24"/>
    <w:rsid w:val="00810B42"/>
    <w:rsid w:val="0083578B"/>
    <w:rsid w:val="0084441F"/>
    <w:rsid w:val="0085586D"/>
    <w:rsid w:val="0086381A"/>
    <w:rsid w:val="00874E2D"/>
    <w:rsid w:val="00882845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D4AF0"/>
    <w:rsid w:val="008F74BD"/>
    <w:rsid w:val="00906541"/>
    <w:rsid w:val="00907B13"/>
    <w:rsid w:val="00907FC1"/>
    <w:rsid w:val="0091040F"/>
    <w:rsid w:val="00921290"/>
    <w:rsid w:val="00927AB2"/>
    <w:rsid w:val="00931935"/>
    <w:rsid w:val="00937197"/>
    <w:rsid w:val="00954140"/>
    <w:rsid w:val="00962AA3"/>
    <w:rsid w:val="0096447C"/>
    <w:rsid w:val="00965F2E"/>
    <w:rsid w:val="0097077B"/>
    <w:rsid w:val="00973421"/>
    <w:rsid w:val="009768E8"/>
    <w:rsid w:val="00985941"/>
    <w:rsid w:val="009A4582"/>
    <w:rsid w:val="009A4D67"/>
    <w:rsid w:val="009B540F"/>
    <w:rsid w:val="009C03B9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6227E"/>
    <w:rsid w:val="00A62BD1"/>
    <w:rsid w:val="00A67DB0"/>
    <w:rsid w:val="00A762E6"/>
    <w:rsid w:val="00A8121E"/>
    <w:rsid w:val="00A8422E"/>
    <w:rsid w:val="00A8562D"/>
    <w:rsid w:val="00A8605C"/>
    <w:rsid w:val="00A878AA"/>
    <w:rsid w:val="00AA2600"/>
    <w:rsid w:val="00AA3473"/>
    <w:rsid w:val="00AB488E"/>
    <w:rsid w:val="00AB5C96"/>
    <w:rsid w:val="00AC53F9"/>
    <w:rsid w:val="00AD5C4B"/>
    <w:rsid w:val="00AD6DA8"/>
    <w:rsid w:val="00AE1E7A"/>
    <w:rsid w:val="00B04303"/>
    <w:rsid w:val="00B056E7"/>
    <w:rsid w:val="00B1581D"/>
    <w:rsid w:val="00B179C8"/>
    <w:rsid w:val="00B20DC4"/>
    <w:rsid w:val="00B23430"/>
    <w:rsid w:val="00B23F03"/>
    <w:rsid w:val="00B463BA"/>
    <w:rsid w:val="00B51998"/>
    <w:rsid w:val="00B64DD9"/>
    <w:rsid w:val="00B7048E"/>
    <w:rsid w:val="00B73B06"/>
    <w:rsid w:val="00B87011"/>
    <w:rsid w:val="00BA244A"/>
    <w:rsid w:val="00BB1813"/>
    <w:rsid w:val="00BB5270"/>
    <w:rsid w:val="00BB55BC"/>
    <w:rsid w:val="00BC3C66"/>
    <w:rsid w:val="00BD3EB0"/>
    <w:rsid w:val="00BF48DF"/>
    <w:rsid w:val="00BF50FD"/>
    <w:rsid w:val="00BF69E1"/>
    <w:rsid w:val="00C05192"/>
    <w:rsid w:val="00C41D40"/>
    <w:rsid w:val="00C5250E"/>
    <w:rsid w:val="00C544AF"/>
    <w:rsid w:val="00C54B6D"/>
    <w:rsid w:val="00C57E85"/>
    <w:rsid w:val="00C57EF3"/>
    <w:rsid w:val="00C60527"/>
    <w:rsid w:val="00C65331"/>
    <w:rsid w:val="00C70276"/>
    <w:rsid w:val="00C71D02"/>
    <w:rsid w:val="00C7213F"/>
    <w:rsid w:val="00C74AE6"/>
    <w:rsid w:val="00C92D4E"/>
    <w:rsid w:val="00C93CDF"/>
    <w:rsid w:val="00C94342"/>
    <w:rsid w:val="00C9450A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D0149"/>
    <w:rsid w:val="00CF1307"/>
    <w:rsid w:val="00D1416D"/>
    <w:rsid w:val="00D156AB"/>
    <w:rsid w:val="00D2272D"/>
    <w:rsid w:val="00D37316"/>
    <w:rsid w:val="00D5506E"/>
    <w:rsid w:val="00D55E98"/>
    <w:rsid w:val="00D618EC"/>
    <w:rsid w:val="00D65110"/>
    <w:rsid w:val="00D7281E"/>
    <w:rsid w:val="00D825D2"/>
    <w:rsid w:val="00D82D36"/>
    <w:rsid w:val="00D931C1"/>
    <w:rsid w:val="00D948A2"/>
    <w:rsid w:val="00D96457"/>
    <w:rsid w:val="00DB2EFB"/>
    <w:rsid w:val="00DB4BF7"/>
    <w:rsid w:val="00DE2CD1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0C82"/>
    <w:rsid w:val="00E728D1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C0D30"/>
    <w:rsid w:val="00ED5684"/>
    <w:rsid w:val="00ED6BBB"/>
    <w:rsid w:val="00ED7A22"/>
    <w:rsid w:val="00EE5459"/>
    <w:rsid w:val="00EF009F"/>
    <w:rsid w:val="00F0242E"/>
    <w:rsid w:val="00F04734"/>
    <w:rsid w:val="00F077C7"/>
    <w:rsid w:val="00F11327"/>
    <w:rsid w:val="00F16220"/>
    <w:rsid w:val="00F23FD7"/>
    <w:rsid w:val="00F24743"/>
    <w:rsid w:val="00F3147A"/>
    <w:rsid w:val="00F3728C"/>
    <w:rsid w:val="00F37B2D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D33E0"/>
  <w15:chartTrackingRefBased/>
  <w15:docId w15:val="{A38DEFEF-56C1-4D64-B229-A5F858775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02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907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0D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D30"/>
  </w:style>
  <w:style w:type="paragraph" w:styleId="Footer">
    <w:name w:val="footer"/>
    <w:basedOn w:val="Normal"/>
    <w:link w:val="FooterChar"/>
    <w:uiPriority w:val="99"/>
    <w:unhideWhenUsed/>
    <w:rsid w:val="00EC0D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D30"/>
  </w:style>
  <w:style w:type="character" w:styleId="PlaceholderText">
    <w:name w:val="Placeholder Text"/>
    <w:basedOn w:val="DefaultParagraphFont"/>
    <w:uiPriority w:val="99"/>
    <w:semiHidden/>
    <w:rsid w:val="005D7F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81699-140E-4656-9F36-348C24AAC2DC}"/>
      </w:docPartPr>
      <w:docPartBody>
        <w:p w:rsidR="00000000" w:rsidRDefault="00D34432"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703486475384B158F48EB7A9D9A2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3600B-B63E-4F24-AB88-49BADB41F753}"/>
      </w:docPartPr>
      <w:docPartBody>
        <w:p w:rsidR="00000000" w:rsidRDefault="00D34432" w:rsidP="00D34432">
          <w:pPr>
            <w:pStyle w:val="4703486475384B158F48EB7A9D9A2C04"/>
          </w:pPr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4DAD211B674A278FB2073A3A8AE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11849-C928-4ECD-993F-3D5DEA53DE3E}"/>
      </w:docPartPr>
      <w:docPartBody>
        <w:p w:rsidR="00000000" w:rsidRDefault="00D34432" w:rsidP="00D34432">
          <w:pPr>
            <w:pStyle w:val="EE4DAD211B674A278FB2073A3A8AEBE5"/>
          </w:pPr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D38E20070E42A5B19328FC90942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FFF9D-9177-42A8-8873-09D95B1A9BD9}"/>
      </w:docPartPr>
      <w:docPartBody>
        <w:p w:rsidR="00000000" w:rsidRDefault="00D34432" w:rsidP="00D34432">
          <w:pPr>
            <w:pStyle w:val="1FD38E20070E42A5B19328FC909427E3"/>
          </w:pPr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3B0A8A79A6044DC8D02E8CB0FD4E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9E9BF-93F4-46DF-9E69-9C887E4895B6}"/>
      </w:docPartPr>
      <w:docPartBody>
        <w:p w:rsidR="00000000" w:rsidRDefault="00D34432" w:rsidP="00D34432">
          <w:pPr>
            <w:pStyle w:val="03B0A8A79A6044DC8D02E8CB0FD4EEBF"/>
          </w:pPr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462CFD01AA543A0949DF9F633030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1917D-614B-4462-9020-634A6E551D5E}"/>
      </w:docPartPr>
      <w:docPartBody>
        <w:p w:rsidR="00000000" w:rsidRDefault="00D34432" w:rsidP="00D34432">
          <w:pPr>
            <w:pStyle w:val="E462CFD01AA543A0949DF9F6330305D3"/>
          </w:pPr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DD86119686F4D85A3D5F48149646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693F-A4B8-4032-B82D-13C7918B59F3}"/>
      </w:docPartPr>
      <w:docPartBody>
        <w:p w:rsidR="00000000" w:rsidRDefault="00D34432" w:rsidP="00D34432">
          <w:pPr>
            <w:pStyle w:val="8DD86119686F4D85A3D5F481496468AC"/>
          </w:pPr>
          <w:r w:rsidRPr="003C3EBD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0385B2253D4979B11C12F6BF5D6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24590-25D3-4D7D-BA6D-E17EA9A841AA}"/>
      </w:docPartPr>
      <w:docPartBody>
        <w:p w:rsidR="00000000" w:rsidRDefault="00D34432" w:rsidP="00D34432">
          <w:pPr>
            <w:pStyle w:val="390385B2253D4979B11C12F6BF5D6149"/>
          </w:pPr>
          <w:r w:rsidRPr="003C3EBD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4432"/>
    <w:rsid w:val="00903DDA"/>
    <w:rsid w:val="00D3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4432"/>
    <w:rPr>
      <w:color w:val="808080"/>
    </w:rPr>
  </w:style>
  <w:style w:type="paragraph" w:customStyle="1" w:styleId="4703486475384B158F48EB7A9D9A2C04">
    <w:name w:val="4703486475384B158F48EB7A9D9A2C04"/>
    <w:rsid w:val="00D34432"/>
  </w:style>
  <w:style w:type="paragraph" w:customStyle="1" w:styleId="EE4DAD211B674A278FB2073A3A8AEBE5">
    <w:name w:val="EE4DAD211B674A278FB2073A3A8AEBE5"/>
    <w:rsid w:val="00D34432"/>
  </w:style>
  <w:style w:type="paragraph" w:customStyle="1" w:styleId="1FD38E20070E42A5B19328FC909427E3">
    <w:name w:val="1FD38E20070E42A5B19328FC909427E3"/>
    <w:rsid w:val="00D34432"/>
  </w:style>
  <w:style w:type="paragraph" w:customStyle="1" w:styleId="03B0A8A79A6044DC8D02E8CB0FD4EEBF">
    <w:name w:val="03B0A8A79A6044DC8D02E8CB0FD4EEBF"/>
    <w:rsid w:val="00D34432"/>
  </w:style>
  <w:style w:type="paragraph" w:customStyle="1" w:styleId="E462CFD01AA543A0949DF9F6330305D3">
    <w:name w:val="E462CFD01AA543A0949DF9F6330305D3"/>
    <w:rsid w:val="00D34432"/>
  </w:style>
  <w:style w:type="paragraph" w:customStyle="1" w:styleId="8DD86119686F4D85A3D5F481496468AC">
    <w:name w:val="8DD86119686F4D85A3D5F481496468AC"/>
    <w:rsid w:val="00D34432"/>
  </w:style>
  <w:style w:type="paragraph" w:customStyle="1" w:styleId="390385B2253D4979B11C12F6BF5D6149">
    <w:name w:val="390385B2253D4979B11C12F6BF5D6149"/>
    <w:rsid w:val="00D344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5</cp:revision>
  <dcterms:created xsi:type="dcterms:W3CDTF">2023-06-12T08:11:00Z</dcterms:created>
  <dcterms:modified xsi:type="dcterms:W3CDTF">2023-08-1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2T08:11:3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7017c2ec-8f4e-4839-a19a-1249da98abbf</vt:lpwstr>
  </property>
  <property fmtid="{D5CDD505-2E9C-101B-9397-08002B2CF9AE}" pid="7" name="MSIP_Label_defa4170-0d19-0005-0004-bc88714345d2_ActionId">
    <vt:lpwstr>0348b607-57e6-4e00-9c0e-30fc013fdf3e</vt:lpwstr>
  </property>
  <property fmtid="{D5CDD505-2E9C-101B-9397-08002B2CF9AE}" pid="8" name="MSIP_Label_defa4170-0d19-0005-0004-bc88714345d2_ContentBits">
    <vt:lpwstr>0</vt:lpwstr>
  </property>
</Properties>
</file>